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020267</w:t>
      </w:r>
    </w:p>
    <w:p>
      <w:pPr>
        <w:pStyle w:val="Date"/>
      </w:pPr>
      <w:r>
        <w:t xml:space="preserve">วันศุกร์ที่</w:t>
      </w:r>
      <w:r>
        <w:t xml:space="preserve"> </w:t>
      </w:r>
      <w:r>
        <w:t xml:space="preserve">2</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ตรียมพร้อมไว้ก่อน                                                      เอามาลองเชื่อมก่อน                                 ให้ส่งเข้า LINE มาก็มาเท่าไหร่                      สัปดาห์ที่แล้วที่ไปดูน่ะ  สัปดาห์ที่แล้วที่ไปดูหนัง รู้เรื่องไหมครับเพื่อนหูเรื่องไหม             หมอเจ็บ       มีค่ะ    ใช่ค่ะ                                                               ฟิตเน่ดีไหมครับ                                     เร็วๆค่ะ  แล้วหนูก็มาเชื่อม Line                                                                           แสดงว่าเน็ตยังไม่เข้า                                                                                                                                                                                                       GPS                                                                                                                                                                                 สวัสดีครับผมกลุ่มที่ 1 นะครับ กลุ่มประวัติศาสตร์ประวัติและการวิจารณ์วรรณกรรมสมัยสุโขทัย อยุธยาและธนบุรีครับ เหตุการณ์เกี่ยวกับวรรณคดีสมัยสุโขทัย สุโขทัยเป็น    สุโขทัยเป็น ราชธานีแห่งแรกของไทยโดยมีพ่อขุน พ่อขุนบางกลางหาว กลางหาวเจ้าเมืองบางยางกับพ่อขุนผาเมือง เจ้าเมืองราดและได้ร่วมกันกำจัดอิทธิพลของ  หอมออกไปจากเมืองสุโขทัย แล้วสถาปนากรุง  กรุงสุโขทัยเป็นราชธานีและได้อภิเษกพ่อขุน  พ่อขุนบางกลางหาวขึ้น เป็นปฐม รวมกษัตริย์ทรงพระนามว่าพ่อขุนศรีอิน อาทิตย์ใน พ. ศ. 1792 การปกครองระบอบ  ครอบครัวหรือพ่อปกครองลูกพระมหากษัตริย์มีความใกล้ชิดกับ ราษฎรมาก จึงเรียกพระมหากษัตริย์ว่าพ่อขุนต่อมาภายหลังสมัยพ่อขุนรามคำแหงมหาราช  สถานการณ์บ้านเมืองเปลี่ยนแปลงไปความสัมพันธ์ระหว่างผู้นำกับราษฎรแตกต่างไปจาก  พระมหากษัตริย์มีพระราชอำนาจมากขึ้น มีฐานะเป็น  ทำราชาใช้หลัก  ธรรมราชาใช้หลักธรรมทางพระพุทธศาสนามาเป็นหลักธรรมในการปกครอง เหตุการณ์ที่เกี่ยวกับวรรณคดีสมัยสุโขทัยมีการขายอาณาเขตออกไปอย่างกว้างขวาง มีการประดิษฐ์อักษรไทยมีการผลิตเครื่องถ้วยชามสังคโลก มีการติดต่อค้าขายกับอาณาจักรใกล้เคียงในช่วงนี้บ้านเมืองมีความอุดมสมบูรณ์ อัสดรอยู่ กันอย่างสงบสุขหลังจากสมัยของพระองค์แล้วอาณาจักรสุโขทัยเริ่มเสื่อมอำนาจลง    เพราะพระมหากษัตริย์ให้ความสนใจในด้านพระพุทธศาสนามากกว่าด้านอื่น  อาณาจักรสุโขทัยเริ่มหมดอำนาจลงได้ถูก  ผนวกเข้าเป็นส่วนหนึ่งของอาณาจักรอยุธยา เมื่อสมเด็จพระบรมไตรโลกนาถ เสด็จไป  เสวยราชณเมืองพิษณุโลกใน พ. ศ. 2006 นับเป็นอันสิ้นสุดของอาณาจักรสุโขทัย              วรรณกรรมสมัยสุโขทัยครับก็จะมีศิลาจารึกแล้วก็สุภาษิต พระร่วงครับ         การวิจารณ์วรรณคดีวรรณกรรมในสมัยสุโขทัยนะครับก็คือ การบรรยายสภาพบ้านเมืองวัฒนธรรม สังคมและการ อบรมศีลธรรมครับนับเป็นวรรณคดีประยุกต์ความบันเทิงมากเท่าไหร่ครับ  เป็นทำนองแต่งเป็นร้อยแก้วใช้คำไทยโบราณบาลีสันสกฤตและเขมรครับ                                          หาเหตุการณ์เกี่ยวกับวรรณคดีในสมัยอยุธยานะคะภาพแรกจะเป็นภาพวาดจินตนาการของ พระเจ้าอู่ทองที่กำลัง ควบคุมการสร้างเมืองกรุงศรีอยุธยาให้เป็นราชธานีเมื่อปีพศ   1,000 893 น้ำบริเวณเมืองเกาะอยุธยาในปัจจุบัน        ภาพที่สมเด็จพระบรมไตรโลกนาถขณะเสด็จยกทัพไปตีเมืองมะละกาซึ่งเป็นหัวเมือง  สบายทางเข้าของ ขอสวามิภักดิ์ เนื่องจากมะละกานะคะเป็นส่วนหนึ่งของหัวเมืองมลายูค่ะที่มีทำเลที่ตั้งเหมาะสมแก่การเป็นเมืองท่า ศูนย์กลางสำคัญบริเวณคาบสมุทรมลายู  ในการติดต่อค้าขายกับต่างชาติค่ะ สมเด็จพระบรมไตรโลกนาถจึงส่งกองทัพไปบุกตีเมืองมะละกาใน คศ 1 998 เพื่อต้องการได้เป็นเมือง ต้องการได้เป็นเมืองขึ้น                          ภาพที่ 3 นะคะจะเป็น ภาพจิตรกรรมฝาผนังในพระวิหารวัด สุวรรณดารารามจังหวัดพระนครศรีอยุธยาค่ะ  สมเด็จพระนเรศวรมหาราชทรงทำ สงครามยุทธหัตถีกับพระมหาอุปราชาเมื่อปีพ.ศ 2135 ค่ะ   มหาอุปราชาก็ ไปสิ้นพระชนม์บนคอช้างค่ะ   ที่ 4 นะคะ เชอวาเลียร์เดอโชมองต์หัวหน้าคณะทูตฝรั่งเศส   นำพระราชสาส์นของพระเจ้าหลุยส์ที่ 14 มาถวายแด่สมเด็จพระนารายณ์มหาราชค่ะ สมเด็จพระนารายณ์มหาราชเข้ารีตนับถือศาสนาคริสต์   อุปถัมภ์  ให้เป็นองค์อุปถัมภ์การเผยแผ่ศาสนาคริสต์และขอสิทธิพิเศษทางการค้า วรรณกรรมในสมัยอยุธยานะคะก็จะมี องค์การแช่งน้ำนิยมพ่ายมหาชาติคำหลวงลิลิตพระลอแล้วก็มี ตำราเรียนเล่มแรกก็คือจินดามณี ก็มีอ่ะทำสวน  สมุด พระราชพงศาวดารกรุงเก่า          การวิจารณ์วรรณกรรมในสมัยอยุธยานะคะจะเน้นไปทาง ศาสนาพิธีกรรมแล้วก็พระมหากษัตริย์ค่ะ ในยุคนี้เป็นยุคทองของวรรณคดีเลยค่ะแล้วก็ด่า ให้ความบันเทิง และก็เรื่องเกี่ยวกับศาสนา                   ต่อไปนะคะเป็นเหตุการณ์เกี่ยวกับวรรณคดีสมัย  ธนบุรีนะคะพ. ศ. 2310 พระยาวชิรปราการทรงเกาะ เอกราชครั้งที่ 2 ให้กับกรุงศรีอยุธยาได้สำเร็จ และทำพิธีปราบดาภิเษกเป็นพระมหากษัตริย์ พระนามว่าสมเด็จพระบรมราชาที่ 4 และสถาปนากรุง สี กรุงธนบุรี เป็นราชธานีใหม่แทนกรุงศรีอยุธยาค่ะ เพราะว่าอยุธยาได้เลยไปหมดแล้วนะคะโดนเผาจนทำอะไรไม่ได้แล้วพระเจ้าตาก จงเห็นว่าถ้ายังทนอยู่บ้านเมืองเดิม ไม่น่าจะไหวก็เลยต้องย้ายมาอยู่ กรุงธนบุรีฝั่งกรุงเทพฯนะคะในขณะที่เดินทางมา หารายทางมาด้วยตีเมืองนั้นเมืองนี้มาด้วย ตีเมืองที่ชื่อว่าเมืองจันทร์เพราะต้องการรวบรวมไพ่คนเพื่อที่จะมาอยู่ ชลบุรีค่ะ ต่อมาพ.ศ 2321 นะคะ โปรดเกล้าให้สมเด็จ  เจ้าพระยามหากษัตริย์ศึก เจ้าพระยาสุรสีห์ไปตีเวียงจันทน์ได้อัญเชิญพระแก้วมรกต และพับรางมาไว้ที่กรุงธนบุรีพระแก้วมรกตประดิษฐ์ ไว้ที่วัดอรุณ ส่วนผ้าบางคืนไปในรัชกาลที่ 1 ค่ะ    ต่อมาพ.ต. 2323 เกิดจลาจลในเขมร โปรดให้สมเด็จ เจ้าพระยาพระมหากษัตริย์ กษัตริย์ศึก เจ้าพระยาสุรสีห์เจ้าฟ้ากรมขุนอินทรพิทักษ์พระองค์เจ้าจุ้ย ยกทัพไปตีกรุงกัมพูชาแต่ยังไม่ทันสำเร็จ เกิดจลาจลในกรุงธนบุรีเสียก่อน หลวงสรวิชิต  ผู้ที่แต่งอิเหนาคำฉันท์ค่ะ   แล้ววรรณคดีในยุคกรุงธนบุรีก็ซึ่งมีน้อยแต่ก็มีค่ะ เพราะว่ามีเวลา 15 ปีในการครองราชย์ สิ่งของหนังสือต่างๆ ไม่มีเพราะว่าถูกทำลาย จากพม่าไปหมดแล้ววรรณคดีวรรณกรรมในยุคสมัยกรุงธนบุรี มึงเป็นสมองของคนของคนกรุงศรีมาเขียนอีกที นี่คือสิ่งที่เกิดขึ้นเรื่องแรกคือ  เรื่องรามเกียรติ์     และต่อมาพ.ศ  325 สมเด็จพระเจ้าตาก สิ้นมหาราชเสด็จสวรรคตเมื่อวันที่ 6 เมษายนพ.ศ 2520   กรุงธนบุรีได้สิ้น 10 สุดลงค่ะ  วรรณกรรมวรรณกรรมสมัยกรุงธนบุรีนะคะ  เรื่องแรกจะเป็นเรื่องรามเกียรติ์  แล้วก็เป็นคำ  คำฉันท์สอนสอนน้องคำฉันท์ค่ะ       การวิจารณ์วรรณกรรมในสมัยกรุงธนบุรีเป็นยุคที่ฟื้นฟูวรรณกรรมของ ถ้าขึ้นมาใหม่ได้รับอิทธิพลโดยตรงจากวรรณคดีสมัยอยุธยา มีการสอนเรื่องคุณธรรม จริยธรรมแทรกอยู่สอดคล้องกับวิถีชีวิตของผู้คนค่ะ สมัยกรุงธนบุรีจะไม่แตกต่างจาก อยุธยาเท่าไหร่นะคะ  กลุ่มของพวกเราขอจบการนำเสนอเพียงเท่านี้ค่ะขอบคุณค่ะ           ดีค่ะพวกเรา กลุ่มที่ 2 นะคะ   สมัยกรุงรัตน์                        สวัสดีค่ะพวกเรากลุ่มที่ 2 นะคะสมัยกรุงรัตนโกสินทร์ตอนต้นค่ะ เริ่มรัชกาลแรกนะคะรัชกาลที่ 1 สมัยของพระบาทสมเด็จพระพุทธยอดฟ้าจุฬาโลก หรือชื่อว่าทองด้วง  รัชกาลที่ 1 มีร้อยกรองและร้อยแก้ว ร้อยแก้วมีลักษณะเปลี่ยนแปลงจากเดิมซึ่งส่วนมากเป็นพงศาวดารและเทศนาค่ะ อะไรต่อไปค่ะ เกิดเรื่องแปลของพงศาวดารจีนมอญและอิหร่านคือสามก๊กราชาธิราชและนิทานอิหร่านราชธรรม เป็นผลให้วรรณคดีต่างชาติมีอิทธิพลต่อวรรณคดีไทยมากขึ้น  นอกเหนือจากวรรณคดีอินเดียและชวา จึงทำให้เกิดวรรณคดีในรูปของงานแปรแพร่หลายค่ะ             เป็นสมัยฟื้นฟูวรรณคดีโดยรวบรวมต้นฉบับไม่ให้สูญหาย  แล้วซ่อมชำระของเก่าสมัยอยุธยาส่งเสริมให้แต่งวรรณคดีขึ้นใหม่ เพื่อประดับพระนครค่ะ นอกจากนี้ยังฟื้นฟูด้านการละครและศิลปกรรม  พระเจ้าแผ่นดินทรงเป็นผู้นำในการกวี ทรงพระราชนิพนธ์เองและทรงสนับสนุนให้กวีอื่นแต่งและทรงอุปถัมภ์กวีใน ราชสำนักค่ะ      เนื้อเรื่องของวรรณคดีสมัยนี้เป็นแนวทั้งทางโลกและทางธรรม เป็นเรื่องเกี่ยวกับศาสนาและศีลธรรมอันดี เช่น  พระไตรปิฎก ไตรภูมิโลกวินิจฉัยมหาเวสสันดรชาดกลิลิตศรีวิชัยชาดก นิทานอิหร่านราชธรรมเป็นเรื่องเกี่ยวกับกฎหมายและระเบียบแบบแผนของสังคม เช่นกฎหมายตราสามดวง ยาตราเพชรพวง เกี่ยวกับประวัติความเป็นมาของบ้านเมืองเช่นพระราชพงศาวดาร ราชาธิราช เพลงยาวรบพม่าที่ท่าดินแดงนิราศเสด็จไปรบพม่าที่นครศรีธรรมราช ความบันเทิงเช่น บทละครเรื่องรามเกียรติ์ อิเหนาด้านหลังและอุณรุท และบทมโหรีเรื่องกากี                สมัยรัชกาลที่ 2 นะคะสมัยสมเด็จพระพุทธเลิศหล้านภาลัยค่ะ เป็นยุคทองวรรณคดีแห่งกรุงรัตนโกสินทร์ค่ะการกวีรุ่งเรืองที่สุดในรัชกาลนี้นะคะ ข้ามกับพม่าก็เริ่มเบาบางลงค่ะทำให้พระมหากษัตริย์มีเวลาที่จะทำนุบำรุงศิลป แล้วก็วรรณคดีของชาติด้วยการฟื้นฟูค่ะที่แรกเป็นการฟื้นฟูนะคะเพราะว่ามีการนำเอาเนื้อหาวรรณคดีสมัยอยุธยา  มาแต่งเพื่อเป็นการอนุรักษ์วรรณคดีต่อค่ะ        จะเห็นได้ว่ามีการนำบทละครเรื่องอิเหนานะคะเรื่องรามเกียรติ์มาแต่งขึ้นใหม่ค่ะอีกสำนวน เพื่อให้เหมาะสมกับการเล่นละครโดยสอดคล้องกับท่ารำและก็บทเอง จึงเป็นการปรับปรุงการละครควบคู่กับวรรณคดีค่ะ       กลอนมีลักษณะเฉพาะตัวนะคะได้มีการเพิ่มคำสัมผัสในทำให้มี  ความไพเราะมากขึ้นวรรณคดีทุกประเภททั้งวรรณคดีประเภทศาสนา ขนมธรรมเนียมประเพณียอพระเกียรติและวรรณคดีประเภทบันเทิงแล้วก็บทละคร ว่าจะเน้นเนื้อหาเกี่ยวกับขนบธรรมเนียมประเพณีและระเบียบวินัยเพื่อความสุขของสังข์  และความบันเทิงของประชาชน มีการซ่อมวรรณคดีที่ขาดหายไปเช่นมหาชาติคำหลวงและก็ขุนช้างขุนแผนค่ะ สุนทรภู่นักกวีเอกในสมัยรัชกาลที่ 2 ในสมัยรัชกาลที่ 2 นะคะสุนทรภู่ได้รับ  ราชการในกรมพระอาลักษณ์แล้วก็เป็นที่โปรดปรานของพระบาทสมเด็จพระพุทธเลิศหล้านภาลัย  จนได้แต่งตั้งเป็นขุนสุนทรโวหารเป็นกวีที่ปรึกษาและคอยรับใช้และใกล้ชิดและ สถานที่ 2 สุนทรภู่นะคะนำเอาเรื่องลักษณวงศ์ที่เป็นนิทานมาแต่งใหม่  และนำเอาเรื่องสวัสดิรักษาคำฉันท์ที่เดิมเป็นกาก มาแต่งใหม่ให้เป็นกลอนเพราะว่าของเดิมไม่ค่อยแพร่หลายเท่าไหร่ค่ะ       ผลงานที่มีชื่อเสียงของสุนทรภู่ก็มีมากมายหลายเรื่องค่ะเช่นนิราศภูเขาทอง พระสุพรรณและเพลงยาวถวายโอวาท กาพย์พระไชยสุริยาแล้วก็ผ้าอนามัยมีค่ะ         ออกมานะคะจะเป็นรัชกาลที่ 3 ค่ะในสมัยนี้นะคะยังคงอนุรักษ์ เหมือนรัชกาลที่ 1 ค่ะและรัชกาลที่ 2 นะคะเนื่องจากวรรณคดีที่สำคัญ อันของชาติได้รับการฟื้นฟูไปมากแล้ว ใน 2 รัชกาลที่ผ่านมาวรรณคดีในรัชกาลที่ 3 ไม่ค่อยโดดเด่นเท่าไหร่ค่ะ  มีเอกสารสิ่งพิมพ์เกิดขึ้นครั้งแรกนะคะคือประกาศเรื่องห้าม ปิ่น   โดยหมอบรัดเลย์ค่ะและออกหนังสือพิมพ์ไทยฉบับแรกชื่อ Bangkok            โดยหมอบรัดเลย์ค่ะ  ถูกแล้ว   หมอแป๊บนึง บัตร เหมาะกันดี วันนี้ก็โดนเขียนยังไง      บอกกันเลย บัตรเลย์โดยหมอบรัดเลย์ค่ะ        อะไรเลยนะคะ เอกสารสิ่งพิมพ์เกิดขึ้นครั้งแรกนะคะคือประกาศ ต้องห้ามสูบฝิ่นค่ะ โดยหมอบ เลขาและออกหนังสือพิมพ์ไทย      ทำไมเขียนอะไรอ่ะ             หมอก็นี่บ่เป็นไม้มันไม่ใช่เดียวกัน   ไม่ใช่หมอ  โดยโดยหมอ เลขาและออกหนังสือพิมพ์ ไทยฉบับแรกชื่อ บางกอกรีคอร์เดอร์และไม่นิยมนะคะ     มาในรัชกาลที่ 3 นี้นะคะไม่มี การประชุมจารึกวัด เชตุพนวิมล มังคลารามหรือวัดโพธิ์เริ่มในปีพศ 2310  ค่ะ โดยพระองค์จะได้ถือเป็นแหล่งรวมวิชามีภาพเขียนบนฝาผนัง รูปปั้นความรู้ใดที่เห็นว่ามีประโยชน์นะคะ ก็ทรง โปรดไว้ที่จารึกบนฝาผนังเอาไว้ค่ะ  ประมาณนะคะพระองค์ได้จึง ไม่เปิดก็สำนักนำความรู้มอบให้ประชาชนโดยมีศูนย์กลางอยู่ที่วัดโพธิ์ วัดโพธิ์จึงได้รับ สมญานามว่าเป็นมหาวิทยาลัยแห่งแรกของไทยและประชุม จารึกวัดโพธิ์ ก็เลยเป็นเหมือนการวิพากษ์วิจารณ์และตัดสินว่าวรรณกรรมชิ้นใดที่ดีเด่น มีคุณค่าสมควรได้รับคัดเลือกจากจารึกไว้เพื่อให้ความรู้ สติปัญญาแก่ พลเมืองค่ะ   พรุ่งนี้ฉันก็ขอจบการนำเสนอเพียงเท่านี้นะคะขอบคุณค่ะ                                                                                       ค่ะก็รู้เป็นสมัยรัตนโกสินทร์นะคะ การที่ 4 ถึงรัชกาลที่ 6 ค่ะ ค่ะสมัยแรกนะคะเป็นสมัยพระบาทสมเด็จพระจอมเกล้าเจ้าอยู่หัวค่ะ ลักษณะของวรรณคดีไทยที่แต่งในสมัยนี้นะคะเป็นวรรณคดีที่ ผู้แสดงเนื้อหาในทางศิลปะในรัชกาลนี้ค่ะ พระมหากษัตริย์ทรงเป็นผู้นำทางการศึกษา การวิพากษ์วิจารณ์ในด้านต่างๆ เช่นการใช้คำใช้ภาษา การเปลี่ยนชื่อการตั้งชื่อ รายการวิพากษ์วิจารณ์เกี่ยวกับศาสนา   ตัวอย่างการตั้งชื่อและ  วิพากษ์วิจารณ์เกี่ยวกับศาสนานะคะก็คือพระพุทธบาทอยู่ที่จังหวัดสระบุรีแล้วก็ตำนานการสร้าง พระแก้วมรกต วัดพระศรีรัตนศาสดารามค่ะ   จากการเปลี่ยนแปลงของบ้านเมืองนะคะทำให้การวิจารณ์ในยุคสมัยช่วงนี้ มีทางการวิจารณ์  แบบมุขปาฐะ รายการวิจารณ์ที่มีหลักฐานเป็นลายลักษณ์อักษร มีการ  การวางกฎเกณฑ์การใช้คำ มีการวาง กฎเกณฑ์ การใช้คำวรรณกรรมมีไม่มากนัก เราก็มีใช้ราชสำนัก ยังคงแต่งวรรณคดีในแนวอนุรักษ์ เช่นเดียวกับสมัยรัตนโกสินทร์ตอนต้น  วรรณคดีในแนวอนุรักษ์นะคะเป็น บทละครรามเกียรติ์ ตอนพระรามเดินดงค่ะแล้วก็ ร่ายยาวมหาเวสสันดรชาดก  สมัยพระบาทสมเด็จพระจุลจอมเกล้านะคะรูปแบบวรรณคดีไทย เปลี่ยนแปลงจากร้อยแก้วร้อยกรองสู่ร้อยแก้วในรูปแบบต่างๆ การใช้คำในการเปลี่ยนแปลงจาก รูปสัตว์ดูสูงที่มีรากฐานจากภาษาบาลีสันสกฤต  ดูวิธีการพูดวิธีการคิดแบบฝรั่งเศสนิยมใช้คำยืม ภาษาอังกฤษและภาษาฝรั่งเศสค่ะ มีการออกหนังสือและทำนิตยสารต่างๆ   ตัวอย่างนะคะก็คือเป็นนิตยสาร ไทยในรัชกาลที่ 5 ค่ะเป็นหนังสือพิมพ์รายเดือน ชื่อว่ากุลสตรีค่ะ                     สมัยพระบาทสมเด็จพระจุลจอมเกล้าเจ้าอยู่หัว  การวิจารณ์วรรณกรรมไทยหลังจากได้รับอิทธิพลจากตะวันตกในช่วง แมนยู  มีเริ่มมี การวิจารณ์แบบต่างๆ วิจารณ์โดยการแก้ไขเนื้อหา มองเรื่องเดิมให้เป็นไปตามความต้องการของตน       การเปลี่ยนแปลงที่สำคัญของการสร้างสรรค์วรรณกรรมไทย การนำรูปแบบของงานเขียนจากตะวันตกเข้ามาเผยแผ่ ได้แก่ เรื่องสั้นนวนิยายบทละครครับ  บทละครพูดครับ     สมัยพระบาทสมเด็จพระมงกุฎเกล้าเจ้าอยู่หัว  พระบาทสมเด็จพระมงกุฎเกล้าเจ้าอยู่หัว  หลวงปู่จันทร์ สร้างให้วรรณคดีสโมสรในปี พุทธศักราช 2000 457 เพื่อส่งเสริมและสนับสนุนการแต่งหนังสือ   พิจารณาและยกย่องหนังสือดีเด่น  ให้เป็นแบบอย่างได้ การวิจารณ์วรรณคดี เป็นกิจกรรมสำคัญยิ่งของ วรรณคดีสโมสร องค์การส่งเสริมการแต่งวรรณคดี ประเภท   พยายามรักษาภาษาไทยครับ      วรรณคดีสโมสร เป็นการตั้งตา   กฤษฎีกา อนุบาลสมเด็จ มงกุฎเกล้าเจ้าอยู่หัวรัชกาลที่ 6 การส่งเสริมการแต่งหนังสือให้ถูกต้องตามหลักภาษาไทย  ได้สาระประโยชน์โดย อ่านเรื่องหนังสือชั้นเลิศ  ในการประพันธ์ ประเทศต่างๆ 5 ประเภทดังนี้ครับ   1 บทกวีนิพนธ์ 2 บทละครไทย 3 นิทาน ตัวละครพูด หาความอธิบายครับ    จบการนำเสนอเพียงเท่านี้ครับ         จบครบหมดทุกกลุ่มแล้วนะคะ จะบอกว่าแต่ละกลุ่มที่นำเสนอ  มีประโยชน์น้อยยังไม่ได้มีประโยชน์ มาเท่าไหร่นะคะเท่าที่ การนำเสนอควรจะเป็นหมอ คืนหนึ่งเลยการนำเสนอก็คือ เราไม่ควรที่จะยืนอ่านอย่างเดียวโดยเฉพาะคนสุดท้ายที่ยืนอ่านแบบ ไม่ได้หันหน้าไปหาคนชมด้วยเนี่ยคนฟังด้วยเนี่ยมันยิ่ง อะไรก็ไม่รู้อ่ะหันหน้าไปทางประตูแล้วก็โทนเสียงเดียวไปอีก  1  นอกจากคนจะไม่ฟังแล้ว 2 มันยังไม่มีอะไรที่น่าสนใจด้วยฉะนั้น การนำเสนอในหัวข้อนี้ 10 คะแนนนะคะให้เรารู้เอาไว้ว่า ยังไม่ได้ ดีทุกกลุ่มเนาะ มันจะมีการนำเสนออีก 2 ครั้งอีกครั้งนึงก็คือเดี๋ยวพอเราไปเรียนนวนิยายกับเรื่อง งานครูจะให้อ่านเรื่องสั้นแล้วก็ออกมานำเสนอให้เพื่อนฟังเอามาพูดให้เพื่อน เรื่องสั้นของตัวเองที่ได้รับเป็นยังไงบ้างแล้วก็อีกอันที่ 2 ก็คือนำเสนอนวนิยายซึ่งนำเสนอนวนิยายเนี่ยครูคิดเป็นคะแนน ตารางภาพทั้งหมด 20 คะแนนฉะนั้น ที่ครูบอกว่าเอาให้คนเริ่มไปอ่านนวนิยายแล้วก็ให้ไปเตรียมทำงาน ฉะนั้นให้รู้เอาไว้เลยว่านอกจากการทำงานที่คุณต้องวิจารณ์นวนิยายแล้วเนี่ย เวลาออกมายืนหน้าห้องนำเสนอไม่ควรที่จะยึดอ่านอย่างเดียวนะคะอันนี้คือเอาไว้ว่า จะพยายามเข้าใจว่าอันนี้เป็นการนำเสนอครั้งแรกที่เราได้เจอกันแต่ว่าถ้ามีครั้งที่ 2 ให้ปรับ ขึ้นนะคะ  ปีนี้ครูขอพูดเพิ่มเติมเนื้อหาเพิ่มเติมของทุกๆ ผมเนาะตั้งแต่กลุ่มแรกก็คือสุโขทัยอยุธยาธนบุรีนักศึกษา เอาหนังสือมากันไหม  ดูประกอบด้วยก็ได้เผื่อมีคำถามที่อยู่ในหนังสือก็หาคำตอบแล้วก็ยกมือ สอบครูได้เลยนะครับว่าครูก็จะเอาคำถามในหนังสือนั่นแหละถามเราอย่างน้อยคะแนนนำเสนอไม่ดีเท่าไหร่ คะแนนตอบคำถามเป็นคะแนนพิศวาสก็เอาไว้บวกเพิ่มได้นะคะ เริ่มจากสุโขทัยทีแรกเพื่อนำเสนอไปเป็นพื้นของเหตุการณ์บ้านเมือง ขึ้นในสมัยสุโขทัยแล้วก็วรรณคดีที่มีปรากฏในสมัย โหไทยนะคะเราโชคดีหน่อยตรงที่ว่าเราเรียนทั้งพัฒนาการวรรณคดีไทย วรรณกรรมกับการวิจารณ์อย่างสร้างสรรค์ ในเทอมเดียวกันแล้วผู้สอนคนเดียวกันคณะครูก็จะพูดไปในทิศทางเดียวกันให้เรา รู้สึกว่าทุกอย่างมันสัมพันธ์สอดคล้องกันไปหมดเนาะ วรรณคดีไทยที่เพื่อนพูดถึงในสมัยสุโขทัยก็จะมีอยู่ 4 เรื่องใช่ไหมคะอันนี้จำง่าย   จะมีที่โดดเด่นแล้วก็ อเมริกา เขียนบันทึกไว้จริงๆอ่ะ 4 เรื่อง แต่ถ้าเอาจริงๆกูก็จะบอกว่านักวิชาการปัจจุบันเขาไม่ได้  คาดว่ามี 4 เรื่องแบบร้อยเปอร์เซ็นต์เพราะมันจะมีเรื่องสุดท้ายก็คือตำรับท้าวศรี จุฬาลักษณ์หรือว่า ตำรับนางนพมาศอ่ะที่เขาบอกว่า มีแนวโน้มที่อาจจะไม่ได้เกิดขึ้นในสมัยสุโขทัยก็ได้ เพราะว่าลักษณะภาษาเขียนที่ใช้ เป็นภาษาที่น่าจะอยู่ในกรุงรัตนโกสินทร์มาก กว่านะคะแต่ใดๆก็คือ  ยังไม่ได้มีหลักฐานที่ฟันธงชัดเจนอยู่ดีนั่นแหละว่า ตกลงแล้ว อยู่ในสมัยไหนกันแน่ก็เลยอ่ะเวลาเราเรียนเกี่ยวกับวรรณคดี ไทยก็เลยน่าจะเป็นสุโขทัยไปก่อนนะคะก็เรา เรียนในฐานะของนักศึกษาที่ไม่ใช่เด็กประถมมัธยมและเราจะไปเป็นครู เราก็เอาไว้ไปบอกเด็ก อีกด้วยเหมือนกันก็ได้ว่ามันก็ยังคลุมเครืออยู่นะมันยังไม่ได้ชัดเจนขนาด  พอมาพูดถึงการวิจารณ์วรรณกรรมเมื่อกี้ พูดถึงในมุมของวรรณคดีวรรณกรรมพอมาพูดถึงมุมการวิจารณ์วรรณกรรม เราจะสังเกตว่ายุคสุโขทัยยังไม่ได้ปรากฏ หลักฐานการวิจารณ์วรรณกรรมที่ชัดเจน โอเคนะคะ ฉะนั้นถ้าพูดถึง การวิจารณ์วรรณกรรม ตั้งแต่สุโขทัย เริ่มต้นจากคำว่าสุโขทัยยังไม่ได้ปรากฏหลักฐาน การวิจารณ์วรรณกรรม เหตุผลก็เพราะว่าช่วงนี้เป็นช่วงของการสร้างบ้านเมือง สร้างความเจริญเราจะเห็นว่าในยุคสุโขทัยเนี่ย มีทั้งความพยายามสร้างอักษรไทยใช่ไหมอย่างเช่นพ่อขุนรามคำแหงประดิษฐ์ แล้วก็พยายามสร้างสรรค์วรรณคดีวรรณกรรม  ดังนั้นจึงเป็นยุคแห่งการสร้างสรรค์ มากกว่าการวิจารณ์วรรณกรรม อันนี้คือยุคสุโขทัยต่อมา อยุธยา อยุธยาเนี่ยระยะเวลายาวนานมากฉะนั้นอะไรต่างๆ เกิดขึ้นในสมัยอยุธยาเยอะมาก ลืมแม้กระทั่งวรรณคดีวรรณกรรมที่เกิดขึ้นในสมัยอยุธยาเหมือนกันก็เยอะ เช่นเดียวกัน  ดังนั้นขอถามเป็นคะแนนพิศวาสหน่อยละกัน ให้ยกตัวอย่างวรรณคดีในสมัยอยุธยา มาคนละ 1 เรื่องเอา 3 คนค่ะ หาคนที่ 1     นะคะยวนพ่ายค่ะคนที่ 2 อะไรนะคะ  วรรณคดีวรรณคดี อารามมาเกียนคนที่ 3  โองการแช่งน้ำจบครบ 3 คน เอาใครดี    พิมพ์ เรียกว่าอะไร จดเลขที่ไว้ให้ดูหน่อยตะกี้มีเพื่อน 3 คนบอกเลข เพื่อน 3 ตัวท้ายนะคะเอา 3 ตัวท้ายอันนี้เป็นคำถามที่ 1 นะคราวนี้ ในสมัยอยุธยาเนี่ยมีวรรณคดีหลายเรื่องแล้วเขาก็จะแบ่งยุคสมัยด้วยว่า อยุธยาตอนต้นตอนกลางตอนปลาย เรื่องที่ถูกกำลังจะพูดถึงต่อไปนี้ถือว่าเป็นหลักฐานในการวิ่ง การวรรณกรรมในสมัยกรุงศรีอยุธยาได้เรื่องนั้นก็คือเรื่อง จินดามณี จินดามณีแต่งโดยใครในสมัยใด     คะแนนพิศวาสนะคะบวกเพิ่ม จินดามณีแต่งโดยใครสมัยใดข้างหลังค่ะ  ได้ไหมคะ    ใครเป็นพระมหากษัตริย์ในยุคนั้นโอเคค่ะบอกเลขที่เพื่อนได้เลย  จินดามณีแต่งโดยพระโหราธิบดีในสมัยสมเด็จ พระนารายณ์นะคะ ที่ต้องพูดถึงจินดามณีเนี่ยเพราะว่าในสมัยอยุธยา นักวิชาการ เค้าพยายามเคลมว่า จินดามณีเนี่ย น่าจะเป็นหลักฐานในการวิจารณ์วรรณกรรมได้ เพราะในจินดามณีเนี่ยในหนังสือจินดามณีจะแบ่งออกเป็น 3 ถ้า  ภาคแรกก็คืออักขระวิธีแต่ละวิธีก็คือพวกอักษร ไทยทั้งหลายพวกพยัญชนะสระวรรณยุกต์พวกเนี้ยภาคที่ 2 ก็คือว่า 4 ภาค หวัดดีผ้าก็คือการประสมคำ ผสมประโยคก็คือการสร้างคำสร้างประโยคนั่นแหละคิดภาพว่าตอนที่เราเริ่ม เปลี่ยนภาษาไทยครั้งแรกอ่ะเราก็จะเริ่มต้นเรียนจากกไก่ขไข่ไปก่อน แล้วก็ค่อยมาเรียนสระ แล้วก็ค่อยมาเรียนวรรณยุกต์แล้วก็ค่อยมาเรียนว่าแล้วสระผสมกันจะเป็นยังไงบ้าง อากา รอไอไกไม้เอกไก่กไก่ก็จะเริ่มผสมคำไปเรื่อยๆ พอมี ประสมคำเสร็จปุ๊บก็เริ่มเอาอะไรอ่ะ มีทั้ง คำที่รวมกัน 2 คำมันสามารถที่จะเป็นคำอื่นได้ไหมเมื่อกี้ ใส่แล้วก็มีกากร่วมกันเอาเป็นกากไก่เอาหิวขึ้นมาแต่งเป็นประโยคได้ไหมฉันหิวกากไก่ฉันชอบ นี่ก็คือการเรียนของภาษาไทยถูกไหมคะ จินดามณีก็เป็นลักษณะเดียวกัน เพราะ เริ่มต้นจากอักขระวิธีก็คือพยัญชนะสระวรรณยุกต์เหมือนกันว่าตีภาค คือการสั่งคำสั่งประโยคเหมือนกันแล้วก็ภาคสุดท้ายเป็นภาพ ฉันทลักษณ์ ภาพสุดท้ายนี่แหละที่นักวิชาการ อนุมานว่า น่าจะเป็นหลักฐานการวิจารณ์วรรณกรรมเพราะ พระโหราธิบดีเนี่ย ไม่ได้สอนแค่รูปแบบของฉันทลักษณ์เท่านั้น ว่าโคลงสี่สุภาพเนี่ยต้องมีกี่คำต้องมีบังคับเอก เน็ตทรู 4 ไม่ได้เป็นแค่นั้น แปลว่าพระโหราธิบดีมีการ คัดเลือกเอาบทประพันธ์ที่อยู่ในวรรณกรรมที่เด่น ในช่วงอยุธยาตอนต้นเนี่ยมาใส่เป็นตัวอย่างด้วยเช่น โคลงสี่สุภาพมีรูปแบบฉันทลักษณ์แบบนี้มีบังคับเอก 7 โท 4 นะ ตัวอย่างเช่น เสียงลือเสียงเล่าอ้างอันใดพี่เอย โอเคนะคะอันนี้ก็คือการยกตัวอย่างพ่อยกตัวอย่างมาแบบนี้ปุ๊บ นักวิชาการเลยบอกว่าเนี่ยแหละไอ้การที่เอามายกตัวอย่างนี้แหละ มันคือผ่านการคิดวิเคราะห์ ว่าแล้วก็วิจารณ์ก็คือแสดงความคิดเห็นมาแล้วว่า สิ่งนี้มันดีบทประพันธ์นี้ดี ก็เลยเอามาใส่ไว้ในหนังสือจินดามณีนั่นเองนะคะ  แต่อาจจะไม่ใช่การเขียนโดยตรงแบบปัจจุบันว่า บทประพันธ์นี้ดีอย่างไรเพราะอะไรคือยังไม่ถึงขั้นนั้นเพราะต้องยอมรับว่า ในสมัยกรุงศรีอยุธยาเขาก็ยังไม่ได้ใช้คำว่าการวิจารณ์หรือยังไม่ได้เรียน อันดับ เป็นรูปแบบเหมือนเรานะคะวิชาการและใช้การอ่านแชทอนุมานเฉยๆ มันใช้ 3 วิ วิเคราะห์วิจารณ์แล้วก็พิพากซึ่งเป็นลักษณะของการวิจารณ์วรรณกรรม  เอามาใช้ในหนังสือจินดามณีได้นั่นเองนะคะคราวนี้ ต่อมา ยกที่ 3 ธนบุรีก็อย่างที่เพื่อนบอกไปนั่นแหละว่ายุคสมัยนี้ก็คือตอน ศรีอยุธยาเนี่ย มันแปลกมันเละเทะไปหมดเละเทะไปหมดก็คือโดนเผาทำลายไป  ถามว่า เขาแบบ สิ้นซากไหมมันก็ไม่ได้สิ้นซากแบบ ปุ๋ยผงขนาดนั้น แต่มันยากต่อการบูรณะ นี่ก็เลยเป็นสิ่งที่ทำให้พระเจ้าตากเนี่ย ต้องพยายามย้ายเมืองแล้วก็รวบรวมไพร่พล ไปสร้างบ้านเมืองใหม่นะคะ เพื่อนบอกว่าอาชีพเขาไปตีจันทบุรีเพื่อที่จะรวบรวมไพร่พลมาอยู่ในกรุง บุหรี่ก็ใช่เลยตามนี้นะคะ ด้วยความที่ว่า  การเมืองในสมัยธนบุรีเนี่ย ยังไม่ได้เป็นปกติสุขเท่าไหร่นักศึกษาคิดดูว่าการสร้างเมืองใหม่แล้วใช้เวลา  5 ปีเนี่ยมันจะรักสำหรับสายขนาดไหนไม่ว่าจะเป็นศึกนอก นอกก็คือพวกเขมรพวกทางใต้ ทั้งหลาย เขาก็ไม่ได้เลือกอำนวยกับ พระเจ้าตากมากนะที่ครูเคยเล่าว่า  มีหนังสือบางเล่มที่กล่าวถึงพระเจ้าตากว่าพระเจ้าตากปราบดาภิเษก เองขึ้นเป็นพระมหากษัตริย์แล้วพระเจ้าตากก็ได้มีการส่ง 3 ไปยังเมืองต่างๆว่าเนี่ย ตัวเองขึ้นครองราชย์แล้วแล้วตัวเองก็เป็น คนที่มาจากกรุงศรีอยุธยาฉะนั้นเมืองใดที่เป็นเมืองขึ้นของกรุง ศรีอยุธยาก็ให้ส่งเครื่องราชบรรณาการมาที่เมือง ชลบุรีด้วยเหมือนเดิมนะคะแต่พวกเมืองต่างๆ เขาส่งมาให้ไหม เขาส่งมาให้ไหมคะ คิดว่า  เขาไม่ส่งมาให้เพราะว่าเขาก็จะบอกว่าอ้าว พระเจ้าตากคุณเป็นแค่คนธรรมดาแล้วคุณปราบดาภิเษกตัวเองขึ้นเป็นตัวจริงทำไมฉันต้องเอามาให้คุณ ตัวอย่าง นั่นก็คือพระเจ้าตากยังไม่ได้รับการยอมรับมาตั้งแต่แรก ก็เลยกลายเป็นว่าพระเจ้าตากก็ยังต้องทำการรบอยู่เนือง รายการไปตีเมืองต่างๆ ให้แบบว่า กลายเป็นเมืองขึ้นจริงๆแล้วก็ได้รับเครื่องราชบรรณาการด้วยนะคะดังนั้น ชีวิตในสมัยกรุงธนบุรีเนี่ยไม่ได้แบบราบรื่นแบบกรุงศรีอยุธยา อะไรทำให้ วรรณคดีวรรณกรรมที่เกิดขึ้นในยุคนี้ มีน้อยก็อย่างนี้แหละมีน้อยแต่มีนะนะคะ ในสมัยกรุงธนบุรีวรรณคดีถึงมีน้อยแต่มีนะมีวรรณคดีเรื่อง มีฉากต่างประเทศเรื่องแรก เรื่องนั้นชื่ออะไรยกมือค่ะ ถ้าใครที่ดูในหนังสือทันนะคะมีในหนังสือด้วยนะคะ ในกรุงธนบุรีจะมีวรรณคดีที่มีฉาก ต่างประเทศเรื่องแรกเรื่องนั้นชื่ออะไรค่ะ   นิราศกวางตุ้งถูกต้องค่ะ อันนี้เคยพูดอยู่นะคะนิราศกวางตุ้งเพราะนิราศกวางตุ้งเนี่ย จริงๆแล้วนอกจากจะมีความโดดเด่นว่า เป็นนิราศที่มีฉากต่างประเทศเรื่องแรกแล้วเนี่ย เขาก็บรรยายว่านิราศกวางตุ้งไม่ได้เป็นตามขนบนิราศเท่าไหร่ ว่าถ้าตามขนบนิราศจริงๆต้องพอเดินทางแล้วกดตรงนี้รำพึงรำพัน ถึงคนนั้นคิดถึงคนนี้ไหมคะแต่ว่านิราศกวางตุ้งเหมือนจะเป็นการบ้าน ยายภูมิประเทศเป็นส่วนใหญ่นะคะแล้วก็มีเรื่องเล่า นั่นแหละว่านิราศกวางตุ้งเนี่ย น่าจะเป็นวรรณคดีที่สะท้อนให้เห็นว่าในช่วงยุคนั้นเนี่ย ในช่วงยุคที่กรุงธนบุรีเนี่ยไม่มีเงินคงคลังเหลือเลย แต่ทำไมยังถึงสามารถสร้างบ้านเมืองได้ก็น่าจะเป็นที่ การติดต่อหยิบยืมจากญาติพี่น้องของพระเจ้าตากซึ่งมีเชื้อสาย นั่นเองนะคะก็เป็นเหมือนกับว่า ทั้งประวัติศาสตร์ด้วยสันนิษฐานด้วยแล้วก็มีวรรณคดีมาประกอบรวม รวยนะคะ พี่นิ พอมาถึงยุคสมัยรัชกาลที่ 1  สมัยรัชกาลที่ 1 เนี่ย  เป็นยุคที่ เหมือนกับเริ่มต้นใหม่อีกครั้งขอโทษนะคะขอ ทิ้งท้ายไว้ที่กรุงธนบุรีเมื่อกี้ขอกลับไปที่กรุงธนบุรีหน่อยนิดนึงเมื่อกี้สรุปกรุงธนบุรี มีหลักฐานวรรณคดีวิจารณ์ไหมคะ การวิจารณ์มา  พบแมะ ถ้าตากที่ฟังคิดว่าน่าจะมีการวิจารณ์ไหม ไม่มีเพราะว่าอะไร จะสร้างวรรณคดีวรรณกรรมยังยากเลยโอเคไหมคะยังสร้างได้แค่ไม่กี่เรื่องเลยระยะเวลา เสื้อก็เลยไม่มีหลักฐานการวิจารณ์วรรณกรรมนะคะพอมาถึงช่วงสมัยรัชกาลที่ 1 พูดไปเมื่อกี้ว่าเริ่มต้นใหม่อีกครั้งเริ่มต้นใหม่อีกครั้งของร 1 เนี่ย ใช้วิธีการก็คือเอาวรรณคดีเก่าหรือเอาความรู้เดิม ในช่วงกรุงศรี กลับมาฟื้นฟูอีกครั้ง แต่ไม่ได้กลับไปขนหนังสือเก่ามา แต่ใช้การเอาความรู้ที่อยู่ในหัวสมองของคนที่ เกิดในยุคโรงสีมาก่อนแล้วยังอยู่มาจนถึงสมัยรัชกาลที่ 1 นั่นแหละ มาช่วยกันถ่ายทอดข้อมูล ดังนั้นในช่วงรัชกาลที่ 1 จะมีเหตุการณ์อยู่เหตุการณ์หนึ่ง ที่ถือว่าเป็นการวิจารณ์วรรณคดีวรรณกรรมได้นะคะก็คือ การประชุมนักปราบ รอ 1 เนี่ยจะให้นักปราชญ์ที่มีความรู้มานั่งรวม  แล้วก็มาช่วยกันคิดมาช่วยกันแต่ง เช่นวรรณคดีไหนโดดเด่นในสมัยกรุงศรีอยุธยา ก็จะเอามาช่วยกันคิดมาแต่งอีกครั้ง อย่างรามเกียรติ์ถึงขั้นที่ว่าเป็นฉบับที่สมบูรณ์ที่สุด ในขณะนี้ก็คือฉบับรัชกาลที่ 1 นะคะ นอกจากนี้นอกจากเอาของเก่ามาฟื้นฟูแล้วเนี่ยยังมีการ แต่งเพิ่มด้วยนะ มีเรื่องอะไรที่ในสมัยรัชกาลที่ 1 คือแต่งเพิ่มเติมมาคะ หรือมีค่ะใครตอบได้ เชิญค่ะ ส่วนใหญ่จะเอามาฟื้นฟูแต่แปลงเพิ่มใหม่ข้างหลังค่ะ   บทมโหรีกากีค่ะ บทมโหรีกากีเป็นบทที่แต่งขึ้นมานักศึกษา มีใครที่อยู่แถวนี้แล้วบ้านอยู่แถว สุรินทร์บุรีรัมย์เขมรไหมคะ เขมรใช่ไหมคะ พูดเขมรมั้ย  พูดได้บางคำ   มีความสามารถด้านภาษาฟังได้แสดงว่านินทาเป็นภาษาเขมรให้รู้เรื่อง     ได้ใช่ไหมที่บ้านเราอ่ะเครียด เรียกคนเขมรว่าเขมรหรือเขมร เขมร เอาใช่ไหม ถ้าเกิดว่าถูกเรียกว่าเขมร มันเหมือนดูถูกไหมหรือว่าก็เฉยๆไม่ได้คิดอะไร  เฉย ของเราอยู่แถวสุรินทร์หรือบุรีรัมย์ บุรีรัมย์ช่วยคือขาวแท้   อ๋อคือทั้งพ่อทั้งแม่เลย        ทำไมมาแบบโทนขาวมาเลย  แบบนี้อ่ะที่นี้ที่ครูถามเนี่ยเพราะว่าครูเคยไปอบ นมภาษาเขมรแล้วมีนักวิชาการเขมร อยู่ด้วย แล้วนักวิชาการทายาก็ใช้แต่คำว่าเขมรเขมรเขมรนี่แหละก็คือแบบ ปกติเลยก็เหมือนที่เราพูดปกตินี่แหละว่าเขมรคราวเนี้ย นักวิชาการชาวเขมรเขาก็เลยยกมือบอกว่า ก่อนอื่นเลย ขอให้คุณน่ะหยุดใช้คำว่าเขมรเพราะว่าพวกเราอ่ะเรียกตัวเองว่าขแมร์  นักวิชาการไทยก็เลยพยายามอธิบายว่าในการที่เราเรียกเขมรอ่ะ เราไม่ได้ดูถูกนะเพราะว่ามันเป็นคำที่แปลว่าคนที่อยู่ในภูมิประเทศ ต่ำกว่า ใครที่สังเกตคนที่เคยไปเที่ยวเขาพนมรุ้งใช่ไหมคะพอมองไปข้างล่างจะเป็น  รู้ไหมเขาพระวิหารเขาพอๆไว้ข้างล่างจะเป็นเขมร ก็คือ คือภูมิประเทศเขากับเราอ่ะจะเป็นภูมิประเทศที่ต่ำกว่าแค่นั้นเอง เราก็เลยเรียกเขาว่าเขมรไม่ได้มีความหมายที่แปลว่าต่ำต้อยอะไรเนาะ เช้านี้นักวิชาการไทยก็อธิบายไปแต่เขาก็ยังยืนยันว่าไม่ เรียกเขาว่าเขมรจะถูกต้อง โอเคโอเคค่ะแม่ก็แม่ตอบมาอีก บทมโหรีกากีนักวิชาการไทยก็อธิบายไปว่าเนี่ยเรา แต่งขึ้นในสมัยรัชกาลที่ 1 นะแล้วก็เขมรเนี่ยก็เหมือน รับอิทธิพล ในเรื่องบทมโหรีเรื่องกากีแล้วก็เอาไปแต่งของเขาด้วยเช่นเดียวกัน นักวิชาการเขมรก็ยกมือขึ้นอีกเหมือนเดิมเขาบอกว่า ขอโทษนะคะอันนี้อันนี้ขอแก้ก่อนว่าบทมโหรีกากีเนื้อเรื่องกากี ของเขมรก็มีเหมือนกันและไม่เกี่ยวกับของไทย ก็คือเขาแต่งของเขาเองไม่ได้เกี่ยวว่าเราเขาเอาอิทธิพลของเราไปหรือว่า ไปลอกเลียนแบบไม่ใช่เขาบอกว่าเขาแต่ของเขาเอง นักวิชาการไทยก็ได้อธิบายว่า ใช่หรือว่าคุณแต่งขึ้นเอง คำว่าได้รับอิทธิพลเนี่ยมันไม่ได้หมายความว่าคุณลอกเลียนแบบ  แต่คุณต้องเข้าใจว่าในสมัยนั้นเนี่ยเวลาที่เมืองไหน แพ้ เมืองนั้นก็ต้อง ถูกกวาดต้อน อย่างเช่นในตอนไทยแพ้ไทยก็ถูกกวาดต้อนไปพม่าโอเคไหมไม่ได้ถูกกว่าต้นแค่ชาวบ้าน พระบรมวงศานุวงศ์ กวาดต้อนไปเป็นตัวประกันไปอะไรก็ว่าไป อย่างเช่นใครคะ  จำได้ไหม ของใครเนี่ย ไปอยู่พม่าเนี่ย   แน่เลยเนี่ย พระองค์ยิ่งใหญ่มากเนี่ยอะไรคะ มีพี่สาวสวยๆน่ะ จะได้ไปอยู่ด้วยเนี่ย พระ พระ  พระนเรศวร พระนเรศวร ได้ไปเป็นองค์ประกันที่พม่าเหมือนกันแล้วตอนพระนเรศวรไปอยู่ ไม่ได้ถูกเลี้ยงแบบชาวบ้านนะคะพระนเรศวรเป็นลูกเจ้าเนาะ ก็ถูกเลี้ยงแบบลูกเจ้าของเขาเหมือนกันเขาได้เรียนหนังสือพระนเรศวร หนังสือเช่นเดียวกันคิดดูว่าพระนเรศวรเรียนเก่งจนสามารถที่จะกลับบ้าน ตัวเองล่ะ ตีพม่าได้เก่งขนาดไหนเขาก็ต้องดูแลในระดับนึงถูกไหม ฉะนั้นในช่วงที่เขมรแท้ อาจจะถูกกวาดต้อนมาเช่นเดียวกันและก็เหมือนที่ว่านั่นแหละไม่ได้ ตอนมาแค่แถวบ้านเจ้าก็ถูกกว่าตอนมาเช่นเดียวกันแล้วเวลาที่ลูก ไข่เรียนรู้เขมรก็ได้เรียนเหมือนกัน จึงไม่ต้องแปลกใจว่าพอท่านได้เรียนเสร็จแล้วในไทย แล้วกลับบ้านเมืองตัวเองไปเนี่ยจะเอาความรู้ไปใช้ในการสร้างสรรค์วรรณคดี วรรณกรรมในบ้านเมืองของท่าน ก็เลยกลายเป็นว่าถึงเขมรจะมีกากีเหมือนกันเนี่ยจะมีวันนักเรียน มากินเหมือนกันเนี่ย ก็ไม่ได้แปลว่าเขาแต่งขึ้นเองหรอกแต่มันหมายถึงการได้รับอิทธิพลจากไทยนี่แหละ ก็คือนักวิชาการไทยพยายามชี้แจงนะคะแต่ทั้งนี้ทั้งนั้น  วิชาการเขมรก็ยังยืนยันอยู่ไม่ฉันแต่งเองฉันไม่ได้ลอกเลียนแบบเธอนะคะ โอเคแล้วแต่นักวิชาการโอเคแล้วแต่เลยนะคะ อย่างน้อยเนาะเราเรียนแล้วอ่ะเรารู้แล้วว่าที่มาที่ไปของการมี อะไรที่เหมือนกันมันเป็นเพราะอะไร ไทยกับพม่าก็มีหนาวเหมือนกันนักศึกษาไม่ใช่ว่ามีแค่ไทยที่มีอิเหนาพม่าก็มีนะ พม่าเขาก็ยอมรับว่า ตอนช่วงเสียกรุงแรกๆ เจ้าของไทยถูกกวาดต้อนไปพม่า เขาก็ได้รับอิทธิพลจากไทยในขณะนั้นแหละก็คือเห็นว่าอิเหนาของเราใน ไพเราะเขาก็เลยขอไปแปลเป็นภาษาพม่า ประมาณนี้นะคะรักนะการที่มีวรรณคดีวรรณกรรม ใกล้เคียงกันไม่ใช่เรื่องแปลกเนาะ ในรัชกาลที่ 1 นอกจากสักมีการฟื้นฟูของเก่าสร้างของใหม่แล้ว ยังมีวรรณกรรมที่แปล ของต่างประเทศด้วยมีเรื่องอะไรบ้างยกมือค่ะ ยังอยู่ในรอ 1 อยู่นะคะยังไงรอหนึ่งอยู่ มีวรรณกรรมแปลด้วย    เพื่อนหูจะตอบก็ได้นะ ดูในหนังสือประกอบด้วย        อันนี้  เรา ทั้งเคยได้ยินทั้ง ค่ะข้างหลัง สามก๊กราชาธิราชถูกต้องค่ะบวก 2 ค่ะ 3 กก และราชาธิราชนะคะในช่วงรัชกาลที่ 1 มีแสดงว่า ฟื้นฟูติดตั้งแล้วนะ ต่อไปรัชกาลที่ 2 รัชกาลที่ 2 เนี่ยเป็นช่วงที่ มีคำว่าพ่อทำมาดีลูกก็เลยดีต่อ คำว่าพ่อทำไม่ดีลูกก็เลยดีต่อเนี่ยเป็นลักษณะของการปกครอง ที่ใช้ลักษณะแบบพ่อพาทำ  โดยในช่วงระยะหนึ่งที่ว่ามีการประชุมนักปราชญ์  ในตอนนั้นนักปราชญ์ที่มาประชุมกับร้อน 1 ก็มีรอ 2 ตอนที่เป็นลูกชายตอนที่เป็นพระบรมโอรสาธิราชด้วยนะคะ มันก็มีโอกาสได้มานั่งคิดนั่งเขียนในช่วงพ่อ พ่อตัวเองขึ้นครองราชย์ปุ๊บก็เลยมีโอกาสได้แต่งได้เปล่า ของตัวเองด้วย ในช่วงรัชกาลที่ 2 เนี่ยพระองค์ รู้และว่าไอ้ที่ไพเราะเนี่ยมันเป็นยังไงในช่วงรัชกาลที่ 1 พระองค์ก็เลยเอาไอ้ที่มันไพเราะอยู่แล้วเนี่ยเอามาปรับให้เหมาะสมกับ การละครมากยิ่งขึ้น จนถึงขั้นที่ว่าในยุคสมัยของพระ  พระบาทสมเด็จพระมงกุฎเกล้าเจ้าอยู่หัวรัชกาลที่ 6 เนี่ยพอมีการตั้งวรรณคดีสโมสร ชื่น  มีวรรณคดีอยู่เรื่องนึง พี่ แต่งขึ้นในสมัยรัชกาลที่ 2 ปรับในสมัยรัชกาลที่ 2 ได้รับรางวัล ยอดแห่งละครรำ  เรื่องนั้น ชื่ออะไรคะ วรรณคดีที่เป็นยอดแห่งละครรำๆให้เล่นเกมแล้วตอนวิชาพัฒนาการวรรณคดี   มีคำตอบในเกม พัฒนาการวรรณคดีไทยด้วย  ข้างหลังอีกแล้วค่ะ อิเหนาถูกต้องค่ะตาไวเวอร์คือเพื่อนเริ่มสงสัยแล้วว่าเธอ สารอาหาร + ป่านะคะเรื่องอิเหนา ทางฝั่งทางนี้หาช่วยกัน 2 คนสู้นะจ๊ะ สู้เพื่อนนะคะ ในเรื่องอิเหนาเนี่ยถามว่า มันดีถึงขั้นได้รับรางวัลสโมสรได้ไงนักศึกษาในช่วงรอ 2 อ่ะ ไม่ได้เข้าประชุมนักปราชญ์อย่างเดียวรัชกาลที่ 2 เนี่ยให้กรมหลวงพิทักษ์มนตรี ขนาดนั้น บุคคลที่มีความสามารถทางด้านการรำกระบวนการรำ ให้ยืนอยู่ข้างหน้าแล้วก็มีคัน 2 คัน 2 ก็คือกระจกบานใหญ่ นั่งอยู่ด้วยแล้วคนแต่งก็ลองแต่งไปส่วน กรมหลวงพิทักษ์มนตรีเนี่ยก็จะลองรำตามไปด้วย ก็เลยกลายเป็นว่าไม่ได้แต่งแค่เพราะอย่างเดียว แต่งแล้วให้เหมาะกับกระบวนการรำด้วยนะคะมันก็เลยกลายเป็นว่าในช่วงนี้ 2 เนี่ยถือว่าเป็นยุคทองของวรรณคดีไทยได้เลยเพราะ อันไหนที่ดีอยู่แล้วเอามาปรับเอามาแต่งให้ดีเพิ่มขึ้นไปอีก    ถามอะไรเกี่ยวกับของร 2 HD ในช่วง ข้ามไปรอ 3 เลยดีกว่ารอ 3 รอ 3 เนี่ย มันจะมีเหตุการณ์ที่ครูน่าจะเคยเล่าแล้วตอนพัฒนาการนะคะที่บอกว่า มูลเหตุที่ทำให้รัชกาลที่ 3 ไม่ค่อยสนพระทัยในด้านวรรณคดีวรรณกรรมคำว่าไม่ได้สนไม่ได้แปลว่า พระองค์เนี่ยโอ้โหไม่ชอบเลยนะคะเพราะว่า ยังปรากฏว่ามีวรรณคดีวรรณกรรมที่เกิดขึ้นในยุคร 3 เยอะเหมือนกัน แต่แค่พระองค์สนใจในเรื่องอื่นเป็นพิเศษมากกว่านั้นเองก็คือในเรื่องของ การค้าขายกับชาวต่างชาติดังนั้นวิสัยทัศน์ในเรื่องของการค้าขายกับชาวต่าง ถ้าของพระองค์เนี่ย ส่งผลมาถึงวรรณคดีวรรณกรรมด้วยเรื่องอะไร นั่นก็คือ พระองค์เนี่ยได้เสด็จไปที่วัดวัดหนึ่งเพื่อนำเสนอ วัดวัดนั้นชื่ออะไรคะ วัดโพธิ์กลุ่มของเราเอง ไม่ทันเพื่อน  ก็คือวัดโพธิ์หรือวัดพระเชตุพนวิมลมังคลาราม พระองค์เสด็จไปทอดกฐิน แต่ว่าพอจะไปทอดกฐินปุ๊บสังเกตเห็นว่าวัดเนี่ย มันเริ่มผุพังก็เลยต้องการบูรณะแต่การบูรณะของพระองค์ ไม่ใช่แค่สร้างธรรมดาพระองค์ใช้วิธีการบูรณะด้วยการใส่ความรู้เข้าไป คำว่าใส่ความรู้ก็คือ วัดความรู้ในเรื่องต่างๆเช่นการแพทย์ กัญญา หรือเกี่ยวกับอักษรศาสตร์  พระองค์ก็เอาไว้ในฝาผนัง ด้วยการจารึก เขาก็เลยเรียกว่าตาลึกบนแผ่นศิลานะคะลักษณะแบบนี้ก็จะมีการ เขียนเอาไว้อาบน้ำ ท่าทางมีตำรายาง หรือแม้กระทั่งปฏิมากรรมคือ ไม่ใช่แค่เขียนเป็นอักษรอย่างเดียวมีปฏิมากรรมด้วย เช่นพวกฤาษีดัดตน ใครที่เคยไปเที่ยววัดโพธิ์ที่กรุงเทพฯนะคะก็จะเห็นฤาษีดัดตน นั่นก็ถือว่าเป็นเอกลักษณ์อย่างหนึ่งของวัดโพธิ์ที่เขาบอกว่าถ้าใครไปเที่ยว ต้องไปดูสินะเขาว่าจะมีท่าทางต่างๆก็คือท่าโยคะ เอานั่นแหละน้องสาวที่เรารู้จักคำว่าโยคะอ่ะก็มาจากสิ่งนี้นั่นแหละนะคะ เล่นท่าต่างๆมันจะนำไปสู่การอะไรอ่ะทำให้สุขภาพร่างกายในแต่ละส่วน ดีขึ้นนะคะวัดโพธิ์หรือวัดพระเชตุพนวิมลมังคลาราม เลยเหมือนกับ เป็นมหาวิทยาลัยแห่งแรกของไทยเพราะวิสัยทัศน์ของร 3 เราจะติดต่อค้าขายกับต่างชาติทั้งที เราก็ควรที่จะให้การศึกษาหรือให้ความรู้แก่คนในบ้านเมืองตัวเองด้วย ถึงคนในบ้านเมือง ไม่ได้ไปนั่งเรียนในโรงเรียน แต่อย่างน้อยเขาเดินเข้าวัด เราก็ควรที่จะได้รับความรู้บ้างประมาณนี้นะคะ  แล้วทีนี้ เรื่องของการวิจารณ์วรรณกรรมทั้ง 3 ราชการสังเกตว่า การวิจารณ์วรรณกรรมจะเป็นแนววิเคราะห์วิจารณ์วิพากษ์ เช่น ประชุม ประชุมทั้ง 12 เนี่ยประชุมนักปราชญ์ ตอบเป็นแนววิเคราะห์วิจารณ์วิพากษ์ช่วยกันคิดช่วยกันพูดช่วยกันวิเคราะห์หรือเรียกอีกอย่างหนึ่งว่า มุขปาฐะ ลืมแม้กระทั่งรอ 3  ไม่ได้ใช้คำว่าวิจารณ์โดยตรง แต่ก็ถือว่าเป็นการคิดวิเคราะห์เหมือนกันเพราะ ความรู้ที่จะไปจารึกบนฝาผนังได้ ก็ต้องผ่านการคิด ผ่านการวิเคราะห์แล้วก็ผ่านการวิพากษ์ที่ตัดสินมาแล้วว่าเป็นความรู้ที่ดีนะคะ คราวนี้  พอมาถึงรัชกาลที่ 4  ช่วงรอ 4 เนี่ย เป็นยุคที่เราเริ่มส่งออก  เริ่มส่งออกก็คือส่งออกลูกหลานไปเรียนเมืองนอก ร 4 มีการติดต่อกับต่างชาติเยอะนะคะดังนั้นหนังสือ บางเล่มก็จะเขียนว่า ยุคสุดท้ายก่อนได้รับอิทธิพลตะวันตกเนี่ยจะเป็นรัชกาลที่  เพราะว่าพอไปถึงรัชกาลที่ 5 ปุ๊บ อะไรหลายๆอย่างของเรา รับอิทธิพลมาจาก ตะวันตก เกือบร้อยเปอร์เซ็นต์แต่เอายุคร 4 ก่อนยุคร 4 เริ่มมีการวิจารณ์ แบบตะวันตก แต่ก็ยังไม่แบบ 100% เพราะว่าแค่เหมือนกับลองฝึกเฉยๆ เส้นที่เพื่อนนำเสนอ มีการวิจารณ์การตั้งชื่อเรื่อง  วรรณคดี เรื่องอะไรยกมือค่ะ เพื่อนำเสนอด้วยเมื่อกี้นะคะ   Rossi ที่จะมีการลองวิจารณ์วรรณกรรมเช่นการ ตั้งชื่อเรื่อง      โอเคค่ะนิราศพระบาทพระนิราศพระพุทธบาทที่สระบุรี นะคะนี่ก็คือเหมือนกับเป็นจุดเริ่มต้นแล้วแต่ว่ายังไม่ได้ เต็มรูปแบบหรือยังไม่ได้สมบูรณ์เต็มที่นะคะแต่ก็ถือว่าเริ่มและ  ขึ้นและลักษณะของการวิจารณ์วรรณกรรมพ่อมาถึงรัชกาลที่ 5 ทุกอย่างเปลี่ยนไป เริ่มตั้งแต่ 1 เลยมีคำว่านวนิยาย เมื่อก่อนไม่มีมีแต่คำว่านิยายเนาะเพราะมีคำว่านวนิยายปุ๊บเฮ้ยมันเป็นแบบ ขึ้นนว แปลว่าใหม่  นิยายแปลว่าเรื่องสมมุติ ฉะนั้นนวนิยายจะแปลว่าเรื่องสมมุติ แนวใหม่ เรื่องสมมุติแนวใหม่ก็คือ  เมื่อก่อนสมมุติก็คือสมมุติสมมุติแบบสมมติไปเลย ไม่มีความจริงผสม  แต่ถ้าเป็นนวนิยายจะเป็นสมมุติแบบสมจริง เช่น มีฉากจริงมีลักษณะตัวละครหรือมีสถานที่ ต่างๆสมจริงโอเคนะคะจะบอกว่าสมจริงถึงขั้นไหน ถ้ามีเรื่องสนุกในหนังสือเรานี่แหละที่มันเป็นการแสดงให้เห็นว่า เราเนี่ยพยายามที่จะแต่งนวนิยาย สนุกนึกถ้าใครไปทีใน Google นะคะคุณจะเจอคำว่าเรื่องสั้นเรื่องแรก  แต่จริงๆแล้วสนุกนึกตั้งใจจะแต่งให้เป็นนวนิยาย เรื่องสั้นต่างๆนวนิยายตรงที่ว่าเรื่องสั้น มันขนาดสั้น ลงตัวเลยส่วนนวนิยายมันขนาดยาว  ฉะนั้นคำว่าขนาดสั้นขนาดยาวดูได้ยังไง อันดับแรกก็ดูจากจำนวนหน้าโอเคแหละถ้าหน้าน้อยเรียกว่าสั้นอันนี้ แน่ๆ 100% อันดับที่ 2 จำนวนตัวละคร เรื่องสั้น ตัวละครก็จะ น้อยด้วย 3  พวกจุดวิกฤตต่างๆจุดวิกฤตของเรื่องสั้นจะมีแค่จุดเดียว เช่น พระเอกนางเอกทะเลาะกันแล้วก็สุดท้ายกลับมาคืนดีกัน และมีจุดวิกฤตแค่จุดเดียวก็คือทะเลาะกัน โอเคไหมคะแต่ถ้าเป็นนวนิยาย ให้นางเอกทะเลาะกันพอดีการเสพนางเอกรู้ว่าพ่อของพระเอก คนที่ฆ่าพ่อของนางเอก  กลายเป็นจุดวิกฤตต่อเข้าไปอีก แต่ก็พยายามไกล่เกลี่ยจนนำไปสู่ความเข้าใจได้อ่านก็เหมือนจะจบแล้ว แต่ก็เกิดวิกฤตอีก ก็คือแม่ของนางเอกไม่ยอมรับพระเอก  มันก็จะยาวไปแบบนี้เรื่อยๆนี่ก็คือมีจุดวิกฤต สายตรวจ แต่เรื่องสั้นมีจุดเดียวแล้วก็จบเลย คราวนี้ เรื่องสั้นที่นวนิยายที่พยายามจะแต่งแต่สุดท้ายเนี่ย  แต่สุดท้ายได้เป็นเรื่องสั้นก็คือเรื่องสนุกนึก นะคะสนุกนะเนี่ยพูดถึงพระ 4 รูปคุยกันว่า ถ้าสึกออกไปแล้วจะไปทำอะไรดี รูปหนึ่งก็บอกว่าจะไปทำธุรกิจทำอะไรนี่นั่นแล้วก็รูปสุดท้าย บอกว่าอ๋อถ้าซื้อ ไปแล้ว  ไปแต่งงานกับ ลูกสาวของโยมอุปทาน  ไอ้ที่พูดกันเนี่ยทุกอย่างมันคือเรื่องสมมุตินะคะเพราะเป็นเรื่องที่แต่งขึ้นแต่เผอิญเรื่องนี้ ใช้ฉากจริง  ฉากจริงที่ว่าคือฉากไหน ยกมือค่ะ  ในเรื่องสนุกนึกในหนังสือมี วัดที่ว่าเนี่ย ใช้ฉากจริง  ฉากจริงนั้นคือวัดอะไร วัดบวรนิเวศวิหารถูกต้องค่ะ วัดบวรนิเวศวิหารนะคะ วัดนี้มีอยู่จริง แต่ว่าพระ 4 รูปที่คุยกันน่ะ เป็นแค่การสมมุติเฉยๆ แต่เจ้าอาวาสในสมัยนั้นยังไม่รู้จักคำว่านวนิยาย คิดแค่ว่า คุณเขียนมาแบบนี้คุณกำลังเขียนล้อเลียนพระลูกวัดตัวเองหรือเปล่า มันก็เลยกลายเป็นว่าเรื่องนี้แทนที่มันจะต่อไปเรื่อยๆมันก็เลยจบอยู่แค่ว่า พระรูปสุดท้ายจะไปแต่งงานกับ ลูกสาวของโยโกะปะทะจบ แค่นั้นเอง จากจะเป็นนวนิยายเรื่องแรกก็เลยกลายเป็นเรื่องสั้นเรื่องแรก แค่นั้นเองนะคะนี่ก็คือเรื่องสนุกนึกนะคะแล้วก็ สิ่งหนึ่งที่ทำให้เรารู้ว่าสังคมไทยในอดีต บางทีการยอมรับสิ่งใหม่ๆ จะเป็นเรื่องที่ยากของพวกเขาก็ได้นะคะอันนี้ก็คือเป็นสิ่งที่สะท้อนสังคม อย่าลืมนะคะเช้านี้ลักษณะของการวิจารณ์วรรณกรรม ในช่วงยุคสมัยนี้ มีการวิจารณ์วรรณกรรมที่เริ่มเป็นรูปเป็นร่างขึ้น  มีคนคนนึงเอาเรื่องสุนทรภู่มาวิจารณ์ โดย วิจารณ์ทั้งลักษณะของตัวละครวิจารณ์ทางลักษณะนิสัยของตัวละคร เริ่มเป็นลักษณะของการวิจารณ์วรรณกรรมแบบตะวันตกครั้งแรก บุคคลที่ศาลสุนทรภู่คนนั้น ชื่ออะไรคะ    หาใครจะเจอก่อนถามทั้งหมดเนี่ย อาจจะมีในข้อสอบด้วยนะคะเผอิญว่าครูอยากให้เรา อย่างน้อยให้มันผ่านหูผ่านตาในหนังสือด้วยฟังครูด้วยผ่านหูผ่านตาด้วย คนที่วิจารณ์สุนทรภู่คนที่วิจารณ์ขอโทษสุนทรภู่พระอภัยมณี พระอภัยมณีที่แต่งโดยสุนทรภู่นะคะ คนนั้นชื่ออะไรข้างหลังค่ะ   เทียนวันถูกต้องค่ะ  ครบ 5 คะแนนหรือยังคะ ครบแล้วใช่ไหมคะเกรดเพิ่มอีก Step 1 ไปแล้วนะคะอันนี้  เช้านี้ที่เมื่อกี้พูดถึงเทียนวันเพราะว่านี่เป็นหลัก ของการวิจารณ์วรรณกรรมแบบที่เรากำลังจะเริ่มเรียน ในสัปดาห์ถัดไปนี่แหละค่ะที่บอกว่าการวิจารณ์วรรณกรรมเมีย จะดูตั้งแต่ตัวละครลักษณะนิสัย รวมไปถึงองค์ประกอบอื่นๆนะคะดังนั้นรัชกาลที่ 5 เนี่ย ก็เห็นว่า เปลี่ยนอะไรต่างๆเริ่มเกิดขึ้นแล้วเรารับอิทธิพลตะวันตก มาแล้วนะคะพ่อมาถึงรัชกาลที่ 6  จะเป็นลักษณะการวิจารณ์แบบรับตะวันตก เต็มเต็ม  ไม่ใช่แค่การวิจารณ์แบบเหมือนของร 5 เท่านั้นนะคะในช่วงของ รอ 6 เนี่ย มีการจัดตั้งรางวัลวรรณคดีสโมสรขึ้นมา ต้องการกลับตั้งวรรณคดีสโมสรเนี่ย เป็นการจัดตั้งรางวัลที่เอาไว้สำหรับคัดเลือกวรรณคดีที่ดี พิเศษ ตั้งแต่สมัยสุโขทัยมาเลยเรื่องไหนก็ได้ในยุคไหนก็ได้ มาถึงยุครัชกาลที่ 6 เนี่ยเรื่องไหนที่ดีตรงตามองค์ประกอบ  มีเกมสร้างขึ้นเครื่องนั้นก็จะได้รับรางวัล อันนี้เป็นความรู้รอบตัว Search หาในอินเทอร์เน็ตได้ค่ะ คำถามที่ 1 วรรณคดีที่ได้รับรางวัลวรรณคดีสโมสร ที่เป็นยอดแห่งเสภาคือเรื่อง อะไร ยกมือค่ะ   ยอดแห่งเสภาคือเรื่องอะไร     อันนี้เป็นความรู้รอบตัวให้ search internet ได้ ค่ะ ขุนช้างขุนแผนค่ะ  ยอดแห่งลิลิตค่ะ อะไรนะคะถ้ารอจะท็อปฟอร์มเกินไปแล้วนะ  ยอดแห่ง   ละครพูดค่ะ   หัวใจนักรบถูกต้องค่ะ ละครพูดเนี่ยมี 2 รางวัลคือพูดเฉยๆกับพูดคำฉันท์ พูดเฉยๆคือหัวใจนักรบ พูดคำฉันท์ล่ะคะ      ไม่ถูกค่ะ มัทนะพาธาค่ะ ทางนี้คือพยายาม อีกนิดนึงนะลูก สงสารอ่ะเพื่อน 6 คะแนนไปแล้วอ่ะตอนนี้นะคะ  โอเควันนี้ เอาถึงรัชกาลที่ 6 อ่อนนะคะจริงๆมีอีกแค่นิดเดียวแหละก็คือในช่วงรอ 7 จนถึง มันแต่นิดเดียวในนี้มันก็มีเรื่องราวมากมาย เหล้าน้อยเดี๋ยวมันจะสับสนปะปนกันไปหมดเอาเป็นว่าขอทบทวน รบกวนหน่อยนะ สุโขทัยมีหลักฐานการวิจารณ์วรรณกรรมไหมคะ  ไม่มีเพราะว่าเป็นยุคแห่งการ ตามากกว่าการวิจารณ์นะคะสร้างสรรค์มากกว่าการวิจารณ์ อยุธยาพอมีหลักฐานไหมคะ พอมีหลักฐานไหม    พอมีอยู่นะพอมีอยู่นะมาจากวรรณคดีอะไรนะที่พ่อเป็นหลักฐานได้  เป็นคำถามแรกเลยอ่ะมาจากอะไรนะหนังสือเรื่องอะไร   แต่งตัวพระโหราธิบดีอ่ะ นางมณีฝึกการวิจารณ์วรรณกรรม อนุมานว่าน่าจะอยู่ในภาคที่ 3 ในเรื่องของการแต่งฉันทลักษณ์ โอเคนะคะ ชลบุรีมีหลักฐานการวิจารณ์วรรณกรรมไหม ชลบุรีมีไหม  ไม่มีรอ 1 มีไหม  น้อยหนึ่งมีไหมคะ 1 กับ 2 มีเหมือนกันนะแต่ว่าเป็นการวิจารณ์วรรณกรรมแบบไหน แบบการประชุมนักปราชญ์นะคะ ซึ่งเป็นลักษณะแบบมุขปาฐะ การประชุมนักปราชญ์เขาจะเรียกว่าเป็นการวิจารณ์แบบมุขปาฐะ  การวิจารณ์แบบด้วยปากเนาะ 3 คือ  รอ 3 หลักฐานการวิจารณ์คืออะไรเมื่อกี้ที่บอกว่าเป็นมหาวิทยาลัยแห่งแรกคืออะไร    จารึกวัดโพธิ์ลึกบนแผ่นศิลาหรือจะเรียกจารึก รถ 4 เมื่อกี้คำตอบ การวิจารณ์วรรณกรรม  อยู่ที่ไหนนะ อะไรนะที่สระบุรีอ่ะ   นิราศพระพุทธบาทที่สระบุรี รอ 5 เขาเยอะแยะเลยถูกไหมเอารับตะวันตกมาแบบเต็มที่ก็อย่างเช่น เทียนวันที่ นิทานพระอภัยมณีของสุนทรภู่อย่างนี้หรือรัชกาลที่ 6 ที่กูถามรางวัลชื่ออะไรนะคะ รางวัลของร 6 เมื่อกี้ชื่ออะไร รางวัลวรรณคดีสโมสรอันนี้ก็เป็นหลักฐานการวิจารณ์วรรณกรรม พี่บอกว่ามันต้องผ่านการวิเคราะห์ผ่านการวิจารณ์แล้วก็ตัดสินวิพากษ์ มาแล้วว่าวรรณคดีเรื่องใดเรื่องไหนเด่นนะคะ OK ตามนี้นะคะเดี๋ยววันนี้ เอาแค่นี้เดี๋ยวสมองจะบวมนะคะเดี๋ยวมันจะเยอะไปตอนนี้เต็มหัวแล้วนะคะ คราวนี้ขอนัดหมายนิดนึงสัปดาห์หน้า พัฒนาการเราไม่มีสอบกลางภาคนะคะฉะนั้น ไม่ เราสั่งงดคลาสไปเลยวิชาพัฒนาการไม่ต้องเข้าเรียนแต่ว่า วันศุกร์ด้วยความที่ว่าเรามีหยุด สัปดาห์ที่แล้วครูก็เลยว่าจะขอชดเชยสัปดาห์ก่อนหน้านี้ที่หยุด สัปดาห์หน้าคือวันศุกร์ยังต้องเรียนอยู่นะคะคือต่อเนื่องเนื้อหาต่อเนื่อง วันนี้ รอแต่จนถึงปัจจุบัน แค่นั้นค่ะ      ถ้าถ้า ออนไลน์ โอเคค่ะได้ค่ะไม่งั้นเดี๋ยวสัปดาห์หน้าเป็นแบบออนไลน์ เดี๋ยวสัปดาห์หน้าเป็นแบบออนไลน์แต่ว่า ขอแค่ชั่วโมงมีสอบไหม มีสอบอะไรไหม    ใช่ๆ โอเคค่ะถ้าไม่มีอะไรก็คือวันพุธไม่มีเรียน  แต่ว่าวันศุกร์ เรียนชดเชยของค่าพี่งดคลาสไปนะคะก็คือเขาเป็นค่าชดเชยแต่ว่าเป็นแบบออนไลน์    วิชานี้ก็ไม่มีสอบกลางภาคเหมือนกันนะคะไม่มีสอบกลางภาคทั้ง 2 วิชา   เชิญหัวหน้าห้องได้ค่ะ    วันนี้มีลาคนเดียวเนาะถูกไหม  ถึงขาหักเลยหรอ ใช่ไหม ต้องไปดูเพื่อนหรือเปล่า       เขา ทีแรกอยู่ตรงไหน  อ้าวแล้วทำไมถึงให้ย้ายไปอำเภอ  อ๋ออยู่ใกล้บ้า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020267</dc:title>
  <dc:creator/>
  <cp:keywords/>
  <dcterms:created xsi:type="dcterms:W3CDTF">2024-02-02T04:10:37Z</dcterms:created>
  <dcterms:modified xsi:type="dcterms:W3CDTF">2024-02-02T04: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มภาพันธ์ 2567 เวลา 09.00 น.</vt:lpwstr>
  </property>
  <property fmtid="{D5CDD505-2E9C-101B-9397-08002B2CF9AE}" pid="3" name="subtitle">
    <vt:lpwstr/>
  </property>
</Properties>
</file>